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67C91A" w14:textId="77777777" w:rsidR="00825F32" w:rsidRDefault="00184ED3">
      <w:pPr>
        <w:pStyle w:val="Title"/>
      </w:pPr>
      <w:r>
        <w:t>Exam 2</w:t>
      </w:r>
    </w:p>
    <w:p w14:paraId="6E9AF523" w14:textId="50B2B7BD" w:rsidR="00825F32" w:rsidRDefault="00184ED3">
      <w:pPr>
        <w:pStyle w:val="Author"/>
      </w:pPr>
      <w:r>
        <w:t>Roberto</w:t>
      </w:r>
      <w:r w:rsidR="006F7DF9">
        <w:t xml:space="preserve"> Campos</w:t>
      </w:r>
    </w:p>
    <w:p w14:paraId="49BB21F2" w14:textId="77777777" w:rsidR="00825F32" w:rsidRDefault="00184ED3">
      <w:pPr>
        <w:pStyle w:val="Date"/>
      </w:pPr>
      <w:r>
        <w:t>4/8/2020</w:t>
      </w:r>
    </w:p>
    <w:p w14:paraId="2B121FDA" w14:textId="77777777" w:rsidR="00825F32" w:rsidRDefault="00184ED3">
      <w:pPr>
        <w:pStyle w:val="Compact"/>
        <w:numPr>
          <w:ilvl w:val="0"/>
          <w:numId w:val="3"/>
        </w:numPr>
      </w:pPr>
      <w:r>
        <w:t>The file HARRIS shows the values of the following variables for 93 employees of Harris Bank Chicago in 1977:</w:t>
      </w:r>
      <w:r>
        <w:br/>
        <w:t>•Salary= Annual beginning (or starting) salary,in dollars  •Educate= Years of schooling at the time of hire</w:t>
      </w:r>
      <w:r>
        <w:br/>
        <w:t>•Exper= Number of months of previous work experienceat time of hire</w:t>
      </w:r>
      <w:r>
        <w:br/>
        <w:t>•Months= Number of months after January 1, 1969, that the individual was hired</w:t>
      </w:r>
      <w:r>
        <w:br/>
        <w:t>Construct an initial regression model for the starting salaries of employees of Harris Bank Chicago</w:t>
      </w:r>
      <w:r>
        <w:br/>
        <w:t>using only the variables above. Base all of your responses below on the initial model only!</w:t>
      </w:r>
      <w:r>
        <w:br/>
      </w:r>
    </w:p>
    <w:p w14:paraId="715CA6FD" w14:textId="77777777" w:rsidR="00825F32" w:rsidRDefault="00184ED3">
      <w:pPr>
        <w:pStyle w:val="FirstParagraph"/>
      </w:pPr>
      <w:r>
        <w:t>a. Write down the regression equation for the initial model.</w:t>
      </w:r>
      <w:r>
        <w:br/>
      </w:r>
    </w:p>
    <w:p w14:paraId="0A7F2BFA" w14:textId="77777777" w:rsidR="00825F32" w:rsidRDefault="00184ED3">
      <w:pPr>
        <w:pStyle w:val="BodyText"/>
      </w:pPr>
      <w:r>
        <w:rPr>
          <w:b/>
        </w:rPr>
        <w:t>Salary = 3179.74 + 139.618 * Educate + 1.481 * Exper + 20.633 * Months</w:t>
      </w:r>
    </w:p>
    <w:p w14:paraId="4BC6D73B" w14:textId="77777777" w:rsidR="00825F32" w:rsidRDefault="00184ED3">
      <w:pPr>
        <w:pStyle w:val="BodyText"/>
      </w:pPr>
      <w:r>
        <w:t>b. Test the overall utility of the model. Explain.</w:t>
      </w:r>
      <w:r>
        <w:br/>
      </w:r>
    </w:p>
    <w:p w14:paraId="263BE23A" w14:textId="77777777" w:rsidR="00825F32" w:rsidRDefault="00184ED3">
      <w:pPr>
        <w:pStyle w:val="BodyText"/>
      </w:pPr>
      <w:r>
        <w:t>The p-value is actually very low meaning that we can assume there is a linear relationship between the dependent variable and independent variables.</w:t>
      </w:r>
    </w:p>
    <w:p w14:paraId="6262A535" w14:textId="77777777" w:rsidR="00825F32" w:rsidRDefault="00184ED3">
      <w:pPr>
        <w:pStyle w:val="BodyText"/>
      </w:pPr>
      <w:r>
        <w:t>The F-statistic is greater than 1, this can help us assume that we can reject the null hypothesis.</w:t>
      </w:r>
    </w:p>
    <w:p w14:paraId="7D68CFCC" w14:textId="77777777" w:rsidR="00825F32" w:rsidRDefault="00184ED3">
      <w:pPr>
        <w:pStyle w:val="SourceCode"/>
      </w:pPr>
      <w:r>
        <w:rPr>
          <w:rStyle w:val="VerbatimChar"/>
        </w:rPr>
        <w:t xml:space="preserve">## </w:t>
      </w:r>
      <w:r>
        <w:br/>
      </w:r>
      <w:r>
        <w:rPr>
          <w:rStyle w:val="VerbatimChar"/>
        </w:rPr>
        <w:t>## Call:</w:t>
      </w:r>
      <w:r>
        <w:br/>
      </w:r>
      <w:r>
        <w:rPr>
          <w:rStyle w:val="VerbatimChar"/>
        </w:rPr>
        <w:t>## lm(formula = H$Salary ~ H$Educate + H$Exper + H$Months, data = H)</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40.0  -421.6    -0.3   350.1  192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79.744    383.485   8.292 1.09e-12 ***</w:t>
      </w:r>
      <w:r>
        <w:br/>
      </w:r>
      <w:r>
        <w:rPr>
          <w:rStyle w:val="VerbatimChar"/>
        </w:rPr>
        <w:t>## H$Educate    139.618     27.716   5.037 2.45e-06 ***</w:t>
      </w:r>
      <w:r>
        <w:br/>
      </w:r>
      <w:r>
        <w:rPr>
          <w:rStyle w:val="VerbatimChar"/>
        </w:rPr>
        <w:t xml:space="preserve">## H$Exper        1.481      0.697   2.124  0.03641 *  </w:t>
      </w:r>
      <w:r>
        <w:br/>
      </w:r>
      <w:r>
        <w:rPr>
          <w:rStyle w:val="VerbatimChar"/>
        </w:rPr>
        <w:t xml:space="preserve">## H$Months      20.633      6.155   3.352  0.00118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602.8 on 89 degrees of freedom</w:t>
      </w:r>
      <w:r>
        <w:br/>
      </w:r>
      <w:r>
        <w:rPr>
          <w:rStyle w:val="VerbatimChar"/>
        </w:rPr>
        <w:t xml:space="preserve">## Multiple R-squared:  0.3019, Adjusted R-squared:  0.2784 </w:t>
      </w:r>
      <w:r>
        <w:br/>
      </w:r>
      <w:r>
        <w:rPr>
          <w:rStyle w:val="VerbatimChar"/>
        </w:rPr>
        <w:t>## F-statistic: 12.83 on 3 and 89 DF,  p-value: 4.847e-07</w:t>
      </w:r>
    </w:p>
    <w:p w14:paraId="38F8B461" w14:textId="77777777" w:rsidR="00825F32" w:rsidRDefault="00184ED3">
      <w:pPr>
        <w:pStyle w:val="FirstParagraph"/>
      </w:pPr>
      <w:r>
        <w:t>c. Are the required conditions satisfied? You do not need to discuss outliers or influential points. (Briefly summarize your conclusions and provide relevant output for support.)</w:t>
      </w:r>
    </w:p>
    <w:p w14:paraId="382CBD0A" w14:textId="77777777" w:rsidR="00825F32" w:rsidRDefault="00184ED3">
      <w:pPr>
        <w:pStyle w:val="BodyText"/>
      </w:pPr>
      <w:r>
        <w:t>We can see that there is constant spread in variables Months and Exper, they are centered on 0 throught the range of fitted values. Educate seems to have constant sprean on education levels higher than 12 but less spread on education levels that are lower. Althought there is some outliers, from looking at the residual plots we can assume that the resiuals are normally distributed satisfying the assumption.</w:t>
      </w:r>
    </w:p>
    <w:p w14:paraId="275CED45" w14:textId="77777777" w:rsidR="00825F32" w:rsidRDefault="00184ED3">
      <w:pPr>
        <w:pStyle w:val="BodyText"/>
      </w:pPr>
      <w:r>
        <w:rPr>
          <w:noProof/>
        </w:rPr>
        <w:drawing>
          <wp:inline distT="0" distB="0" distL="0" distR="0" wp14:anchorId="74BC4821" wp14:editId="3EADA5C7">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2103_files/figure-docx/unnamed-chunk-3-1.png"/>
                    <pic:cNvPicPr>
                      <a:picLocks noChangeAspect="1" noChangeArrowheads="1"/>
                    </pic:cNvPicPr>
                  </pic:nvPicPr>
                  <pic:blipFill>
                    <a:blip r:embed="rId7"/>
                    <a:stretch>
                      <a:fillRect/>
                    </a:stretch>
                  </pic:blipFill>
                  <pic:spPr bwMode="auto">
                    <a:xfrm>
                      <a:off x="0" y="0"/>
                      <a:ext cx="5340543" cy="4272434"/>
                    </a:xfrm>
                    <a:prstGeom prst="rect">
                      <a:avLst/>
                    </a:prstGeom>
                    <a:noFill/>
                    <a:ln w="9525">
                      <a:noFill/>
                      <a:headEnd/>
                      <a:tailEnd/>
                    </a:ln>
                  </pic:spPr>
                </pic:pic>
              </a:graphicData>
            </a:graphic>
          </wp:inline>
        </w:drawing>
      </w:r>
    </w:p>
    <w:p w14:paraId="3307323B" w14:textId="77777777" w:rsidR="00825F32" w:rsidRDefault="00184ED3">
      <w:pPr>
        <w:pStyle w:val="BodyText"/>
      </w:pPr>
      <w:r>
        <w:rPr>
          <w:noProof/>
        </w:rPr>
        <w:lastRenderedPageBreak/>
        <w:drawing>
          <wp:inline distT="0" distB="0" distL="0" distR="0" wp14:anchorId="77E40530" wp14:editId="51479071">
            <wp:extent cx="5333363" cy="39127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2103_files/figure-docx/unnamed-chunk-4-1.png"/>
                    <pic:cNvPicPr>
                      <a:picLocks noChangeAspect="1" noChangeArrowheads="1"/>
                    </pic:cNvPicPr>
                  </pic:nvPicPr>
                  <pic:blipFill>
                    <a:blip r:embed="rId8"/>
                    <a:stretch>
                      <a:fillRect/>
                    </a:stretch>
                  </pic:blipFill>
                  <pic:spPr bwMode="auto">
                    <a:xfrm>
                      <a:off x="0" y="0"/>
                      <a:ext cx="5352498" cy="3926819"/>
                    </a:xfrm>
                    <a:prstGeom prst="rect">
                      <a:avLst/>
                    </a:prstGeom>
                    <a:noFill/>
                    <a:ln w="9525">
                      <a:noFill/>
                      <a:headEnd/>
                      <a:tailEnd/>
                    </a:ln>
                  </pic:spPr>
                </pic:pic>
              </a:graphicData>
            </a:graphic>
          </wp:inline>
        </w:drawing>
      </w:r>
      <w:r>
        <w:t xml:space="preserve"> </w:t>
      </w:r>
      <w:r>
        <w:rPr>
          <w:noProof/>
        </w:rPr>
        <w:drawing>
          <wp:inline distT="0" distB="0" distL="0" distR="0" wp14:anchorId="241B6F1B" wp14:editId="23880CCC">
            <wp:extent cx="5334000" cy="405100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2103_files/figure-docx/unnamed-chunk-5-1.png"/>
                    <pic:cNvPicPr>
                      <a:picLocks noChangeAspect="1" noChangeArrowheads="1"/>
                    </pic:cNvPicPr>
                  </pic:nvPicPr>
                  <pic:blipFill>
                    <a:blip r:embed="rId9"/>
                    <a:stretch>
                      <a:fillRect/>
                    </a:stretch>
                  </pic:blipFill>
                  <pic:spPr bwMode="auto">
                    <a:xfrm>
                      <a:off x="0" y="0"/>
                      <a:ext cx="5339941" cy="4055517"/>
                    </a:xfrm>
                    <a:prstGeom prst="rect">
                      <a:avLst/>
                    </a:prstGeom>
                    <a:noFill/>
                    <a:ln w="9525">
                      <a:noFill/>
                      <a:headEnd/>
                      <a:tailEnd/>
                    </a:ln>
                  </pic:spPr>
                </pic:pic>
              </a:graphicData>
            </a:graphic>
          </wp:inline>
        </w:drawing>
      </w:r>
      <w:r>
        <w:t xml:space="preserve"> </w:t>
      </w:r>
    </w:p>
    <w:p w14:paraId="361EC3D2" w14:textId="77777777" w:rsidR="00825F32" w:rsidRDefault="00184ED3">
      <w:pPr>
        <w:pStyle w:val="BodyText"/>
      </w:pPr>
      <w:r>
        <w:lastRenderedPageBreak/>
        <w:t xml:space="preserve"> d. Interpret the slopes of each of the independent variables carefully and using the appropriate units. </w:t>
      </w:r>
    </w:p>
    <w:p w14:paraId="554B2694" w14:textId="77777777" w:rsidR="00825F32" w:rsidRDefault="00184ED3">
      <w:pPr>
        <w:pStyle w:val="BodyText"/>
      </w:pPr>
      <w:r>
        <w:rPr>
          <w:b/>
        </w:rPr>
        <w:t>Salary = 3179.74 + 139.618 * Educate + 1.481 * Exper + 20.633 * Months</w:t>
      </w:r>
    </w:p>
    <w:p w14:paraId="3F13ED0F" w14:textId="77777777" w:rsidR="00825F32" w:rsidRDefault="00184ED3">
      <w:pPr>
        <w:pStyle w:val="BodyText"/>
      </w:pPr>
      <w:r>
        <w:t>The mean salary increases about $139.6 for each year of education. (fixed exper and # on months)</w:t>
      </w:r>
    </w:p>
    <w:p w14:paraId="7A7A2480" w14:textId="77777777" w:rsidR="00825F32" w:rsidRDefault="00184ED3">
      <w:pPr>
        <w:pStyle w:val="BodyText"/>
      </w:pPr>
      <w:r>
        <w:t>For each additional month of experience the mean salary will increase by about $1.48. (fixed educ and # of months)</w:t>
      </w:r>
    </w:p>
    <w:p w14:paraId="3AD72A5A" w14:textId="77777777" w:rsidR="00825F32" w:rsidRDefault="00184ED3">
      <w:pPr>
        <w:pStyle w:val="BodyText"/>
      </w:pPr>
      <w:r>
        <w:t>For each additional month the mean salary will increase $20.6 per month (fixed educ and exper)</w:t>
      </w:r>
      <w:r>
        <w:br/>
      </w:r>
    </w:p>
    <w:p w14:paraId="6B808F3E" w14:textId="77777777" w:rsidR="00825F32" w:rsidRDefault="00184ED3">
      <w:pPr>
        <w:pStyle w:val="BodyText"/>
      </w:pPr>
      <w:r>
        <w:t xml:space="preserve"> e. Is there evidence, at the 5% level of significance, for a difference in salaries, on average, for male and female employees at the bank? Explain.</w:t>
      </w:r>
    </w:p>
    <w:p w14:paraId="3E04217A" w14:textId="77777777" w:rsidR="00825F32" w:rsidRDefault="00184ED3">
      <w:pPr>
        <w:pStyle w:val="BodyText"/>
      </w:pPr>
      <w:r>
        <w:t>Yes, The p - value for Male shows that there is significance.</w:t>
      </w:r>
    </w:p>
    <w:p w14:paraId="3F852B26" w14:textId="77777777" w:rsidR="00825F32" w:rsidRDefault="00184ED3">
      <w:pPr>
        <w:pStyle w:val="SourceCode"/>
      </w:pPr>
      <w:r>
        <w:rPr>
          <w:rStyle w:val="VerbatimChar"/>
        </w:rPr>
        <w:t xml:space="preserve">## </w:t>
      </w:r>
      <w:r>
        <w:br/>
      </w:r>
      <w:r>
        <w:rPr>
          <w:rStyle w:val="VerbatimChar"/>
        </w:rPr>
        <w:t>## Call:</w:t>
      </w:r>
      <w:r>
        <w:br/>
      </w:r>
      <w:r>
        <w:rPr>
          <w:rStyle w:val="VerbatimChar"/>
        </w:rPr>
        <w:t>## lm(formula = H$Salary ~ H$Educate + H$Exper + H$Months + H$Mal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8.66  -352.62   -24.76   280.08  1569.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26.4221   327.7254  10.760  &lt; 2e-16 ***</w:t>
      </w:r>
      <w:r>
        <w:br/>
      </w:r>
      <w:r>
        <w:rPr>
          <w:rStyle w:val="VerbatimChar"/>
        </w:rPr>
        <w:t>## H$Educate     90.0203    24.6936   3.645 0.000451 ***</w:t>
      </w:r>
      <w:r>
        <w:br/>
      </w:r>
      <w:r>
        <w:rPr>
          <w:rStyle w:val="VerbatimChar"/>
        </w:rPr>
        <w:t xml:space="preserve">## H$Exper        1.2690     0.5877   2.159 0.033562 *  </w:t>
      </w:r>
      <w:r>
        <w:br/>
      </w:r>
      <w:r>
        <w:rPr>
          <w:rStyle w:val="VerbatimChar"/>
        </w:rPr>
        <w:t>## H$Months      23.4062     5.2009   4.500 2.07e-05 ***</w:t>
      </w:r>
      <w:r>
        <w:br/>
      </w:r>
      <w:r>
        <w:rPr>
          <w:rStyle w:val="VerbatimChar"/>
        </w:rPr>
        <w:t>## H$Male       722.4607   117.8216   6.132 2.41e-0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7.4 on 88 degrees of freedom</w:t>
      </w:r>
      <w:r>
        <w:br/>
      </w:r>
      <w:r>
        <w:rPr>
          <w:rStyle w:val="VerbatimChar"/>
        </w:rPr>
        <w:t xml:space="preserve">## Multiple R-squared:  0.5109, Adjusted R-squared:  0.4886 </w:t>
      </w:r>
      <w:r>
        <w:br/>
      </w:r>
      <w:r>
        <w:rPr>
          <w:rStyle w:val="VerbatimChar"/>
        </w:rPr>
        <w:t>## F-statistic: 22.98 on 4 and 88 DF,  p-value: 5.072e-13</w:t>
      </w:r>
    </w:p>
    <w:p w14:paraId="72D524DF" w14:textId="77777777" w:rsidR="00825F32" w:rsidRDefault="00184ED3">
      <w:pPr>
        <w:pStyle w:val="FirstParagraph"/>
      </w:pPr>
      <w:r>
        <w:t>f. Interpret the coefficient for the dummy variable Male.</w:t>
      </w:r>
    </w:p>
    <w:p w14:paraId="75F47792" w14:textId="77777777" w:rsidR="00825F32" w:rsidRDefault="00184ED3">
      <w:pPr>
        <w:pStyle w:val="BodyText"/>
      </w:pPr>
      <w:r>
        <w:t>The mean salary with the same education, experience, and months is $722.46 more for males.</w:t>
      </w:r>
    </w:p>
    <w:p w14:paraId="3E9BFFEB" w14:textId="77777777" w:rsidR="00825F32" w:rsidRDefault="00184ED3">
      <w:pPr>
        <w:pStyle w:val="BodyText"/>
      </w:pPr>
      <w:r>
        <w:t>g. Predict, with 95% confidence, the mean starting salary for male employees with 12 years of education, 10 years (i.e.,120 months) of experience, and Months = 36 (i.e., hired in January of 1972). Do the same for females with 12 years of education, 10 years of experience, and Months = 36. Does this support your conclusion in part (d)? Explain.</w:t>
      </w:r>
    </w:p>
    <w:p w14:paraId="01B5B929" w14:textId="77777777" w:rsidR="00825F32" w:rsidRDefault="00184ED3">
      <w:pPr>
        <w:pStyle w:val="BodyText"/>
      </w:pPr>
      <w:r>
        <w:lastRenderedPageBreak/>
        <w:t>Yes, the predicted salaries given the constraints give different salaries. The salary for male was $6324 The salary for female was $5601</w:t>
      </w:r>
    </w:p>
    <w:p w14:paraId="338D04C1" w14:textId="77777777" w:rsidR="00825F32" w:rsidRDefault="00184ED3">
      <w:pPr>
        <w:pStyle w:val="SourceCode"/>
      </w:pPr>
      <w:r>
        <w:rPr>
          <w:rStyle w:val="VerbatimChar"/>
        </w:rPr>
        <w:t>## [1] "Male"</w:t>
      </w:r>
    </w:p>
    <w:p w14:paraId="43FC360F" w14:textId="77777777" w:rsidR="00825F32" w:rsidRDefault="00184ED3">
      <w:pPr>
        <w:pStyle w:val="SourceCode"/>
      </w:pPr>
      <w:r>
        <w:rPr>
          <w:rStyle w:val="VerbatimChar"/>
        </w:rPr>
        <w:t>##       fit      lwr      upr</w:t>
      </w:r>
      <w:r>
        <w:br/>
      </w:r>
      <w:r>
        <w:rPr>
          <w:rStyle w:val="VerbatimChar"/>
        </w:rPr>
        <w:t>## 1 6324.03 5275.884 7372.176</w:t>
      </w:r>
    </w:p>
    <w:p w14:paraId="3DB2B50A" w14:textId="77777777" w:rsidR="00825F32" w:rsidRDefault="00184ED3">
      <w:pPr>
        <w:pStyle w:val="SourceCode"/>
      </w:pPr>
      <w:r>
        <w:rPr>
          <w:rStyle w:val="VerbatimChar"/>
        </w:rPr>
        <w:t>## [1] "Female"</w:t>
      </w:r>
    </w:p>
    <w:p w14:paraId="0BD82770" w14:textId="77777777" w:rsidR="00825F32" w:rsidRDefault="00184ED3">
      <w:pPr>
        <w:pStyle w:val="SourceCode"/>
      </w:pPr>
      <w:r>
        <w:rPr>
          <w:rStyle w:val="VerbatimChar"/>
        </w:rPr>
        <w:t>##        fit      lwr      upr</w:t>
      </w:r>
      <w:r>
        <w:br/>
      </w:r>
      <w:r>
        <w:rPr>
          <w:rStyle w:val="VerbatimChar"/>
        </w:rPr>
        <w:t>## 1 5601.569 4567.061 6636.077</w:t>
      </w:r>
    </w:p>
    <w:p w14:paraId="0845B596" w14:textId="14D2BAAE" w:rsidR="006F7DF9" w:rsidRPr="006F7DF9" w:rsidRDefault="00184ED3" w:rsidP="006F7DF9">
      <w:pPr>
        <w:pStyle w:val="FirstParagraph"/>
      </w:pPr>
      <w:r>
        <w:t>h. Come up with the best model of starting salary, based on the variables in the dataset, that you think you can justify, and justify your choice</w:t>
      </w:r>
    </w:p>
    <w:p w14:paraId="6F15CA83" w14:textId="652E37AD" w:rsidR="006F7DF9" w:rsidRPr="006F7DF9" w:rsidRDefault="00184ED3">
      <w:pPr>
        <w:pStyle w:val="BodyText"/>
        <w:rPr>
          <w:rFonts w:cstheme="majorHAnsi"/>
        </w:rPr>
      </w:pPr>
      <w:r>
        <w:t>Looking at the summary, model with degree 5 has a better Adjusted R squared</w:t>
      </w:r>
      <w:r w:rsidR="006F7DF9">
        <w:t xml:space="preserve"> then our model in part </w:t>
      </w:r>
      <w:r w:rsidR="006F7DF9" w:rsidRPr="006F7DF9">
        <w:rPr>
          <w:b/>
          <w:bCs/>
        </w:rPr>
        <w:t>e.</w:t>
      </w:r>
      <w:r w:rsidR="006F7DF9">
        <w:t xml:space="preserve"> </w:t>
      </w:r>
      <w:r>
        <w:t xml:space="preserve"> The Residual Standard Error is also lower. Running an AIC test shows that our model with degree 5 is better, than our model</w:t>
      </w:r>
      <w:r w:rsidR="006F7DF9">
        <w:t xml:space="preserve"> in part </w:t>
      </w:r>
      <w:r w:rsidR="006F7DF9" w:rsidRPr="006F7DF9">
        <w:rPr>
          <w:b/>
          <w:bCs/>
        </w:rPr>
        <w:t>e.</w:t>
      </w:r>
      <w:r w:rsidR="006F7DF9">
        <w:t xml:space="preserve"> AIC score of </w:t>
      </w:r>
      <w:proofErr w:type="gramStart"/>
      <w:r w:rsidR="006F7DF9">
        <w:t>model</w:t>
      </w:r>
      <w:proofErr w:type="gramEnd"/>
      <w:r w:rsidR="006F7DF9">
        <w:t xml:space="preserve"> with degree 5 was </w:t>
      </w:r>
      <w:r w:rsidR="006F7DF9" w:rsidRPr="006F7DF9">
        <w:rPr>
          <w:rStyle w:val="VerbatimChar"/>
        </w:rPr>
        <w:t>1416.911</w:t>
      </w:r>
      <w:r w:rsidR="006F7DF9">
        <w:rPr>
          <w:rStyle w:val="VerbatimChar"/>
        </w:rPr>
        <w:t xml:space="preserve">, </w:t>
      </w:r>
      <w:r w:rsidR="006F7DF9" w:rsidRPr="006F7DF9">
        <w:rPr>
          <w:rStyle w:val="VerbatimChar"/>
          <w:rFonts w:asciiTheme="minorHAnsi" w:hAnsiTheme="minorHAnsi"/>
          <w:sz w:val="24"/>
        </w:rPr>
        <w:t xml:space="preserve">for model1 in part e. the AIC score was </w:t>
      </w:r>
      <w:r w:rsidR="006F7DF9" w:rsidRPr="006F7DF9">
        <w:rPr>
          <w:rStyle w:val="VerbatimChar"/>
          <w:sz w:val="24"/>
        </w:rPr>
        <w:t>1429.441</w:t>
      </w:r>
      <w:r w:rsidR="006F7DF9">
        <w:rPr>
          <w:rStyle w:val="VerbatimChar"/>
        </w:rPr>
        <w:t>.</w:t>
      </w:r>
    </w:p>
    <w:p w14:paraId="50E939F6" w14:textId="0738976B" w:rsidR="00825F32" w:rsidRPr="006F7DF9" w:rsidRDefault="006F7DF9">
      <w:pPr>
        <w:pStyle w:val="BodyText"/>
        <w:rPr>
          <w:sz w:val="20"/>
          <w:szCs w:val="20"/>
        </w:rPr>
      </w:pPr>
      <w:r w:rsidRPr="006F7DF9">
        <w:rPr>
          <w:sz w:val="20"/>
          <w:szCs w:val="20"/>
        </w:rPr>
        <w:t xml:space="preserve">(Both use the independent variables </w:t>
      </w:r>
      <w:r w:rsidRPr="006F7DF9">
        <w:rPr>
          <w:rStyle w:val="VerbatimChar"/>
          <w:sz w:val="20"/>
          <w:szCs w:val="20"/>
        </w:rPr>
        <w:t xml:space="preserve">Educate, </w:t>
      </w:r>
      <w:proofErr w:type="spellStart"/>
      <w:r w:rsidRPr="006F7DF9">
        <w:rPr>
          <w:rStyle w:val="VerbatimChar"/>
          <w:sz w:val="20"/>
          <w:szCs w:val="20"/>
        </w:rPr>
        <w:t>Exper</w:t>
      </w:r>
      <w:proofErr w:type="spellEnd"/>
      <w:r w:rsidRPr="006F7DF9">
        <w:rPr>
          <w:rStyle w:val="VerbatimChar"/>
          <w:sz w:val="20"/>
          <w:szCs w:val="20"/>
        </w:rPr>
        <w:t>, Months, and Male</w:t>
      </w:r>
      <w:r w:rsidR="00184ED3" w:rsidRPr="006F7DF9">
        <w:rPr>
          <w:sz w:val="20"/>
          <w:szCs w:val="20"/>
        </w:rPr>
        <w:t>.</w:t>
      </w:r>
      <w:r w:rsidRPr="006F7DF9">
        <w:rPr>
          <w:sz w:val="20"/>
          <w:szCs w:val="20"/>
        </w:rPr>
        <w:t>)</w:t>
      </w:r>
    </w:p>
    <w:p w14:paraId="1E617B32" w14:textId="77777777" w:rsidR="00825F32" w:rsidRDefault="00184ED3">
      <w:pPr>
        <w:pStyle w:val="SourceCode"/>
      </w:pPr>
      <w:r>
        <w:rPr>
          <w:rStyle w:val="VerbatimChar"/>
        </w:rPr>
        <w:t xml:space="preserve">## </w:t>
      </w:r>
      <w:r>
        <w:br/>
      </w:r>
      <w:r>
        <w:rPr>
          <w:rStyle w:val="VerbatimChar"/>
        </w:rPr>
        <w:t>## Call:</w:t>
      </w:r>
      <w:r>
        <w:br/>
      </w:r>
      <w:r>
        <w:rPr>
          <w:rStyle w:val="VerbatimChar"/>
        </w:rPr>
        <w:t xml:space="preserve">## lm(formula = x ~ poly(a, 5, raw = TRUE) + poly(b, 5, raw = TRUE) + </w:t>
      </w:r>
      <w:r>
        <w:br/>
      </w:r>
      <w:r>
        <w:rPr>
          <w:rStyle w:val="VerbatimChar"/>
        </w:rPr>
        <w:t>##     poly(c, 5, raw = TRUE) + poly(d, 5, raw = TRU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4.39 -282.90   -2.59  205.22 1467.20 </w:t>
      </w:r>
      <w:r>
        <w:br/>
      </w:r>
      <w:r>
        <w:rPr>
          <w:rStyle w:val="VerbatimChar"/>
        </w:rPr>
        <w:t xml:space="preserve">## </w:t>
      </w:r>
      <w:r>
        <w:br/>
      </w:r>
      <w:r>
        <w:rPr>
          <w:rStyle w:val="VerbatimChar"/>
        </w:rPr>
        <w:t>## Coefficients: (5 not defined because of singularities)</w:t>
      </w:r>
      <w:r>
        <w:br/>
      </w:r>
      <w:r>
        <w:rPr>
          <w:rStyle w:val="VerbatimChar"/>
        </w:rPr>
        <w:t xml:space="preserve">##                           Estimate Std. Error t value Pr(&gt;|t|)    </w:t>
      </w:r>
      <w:r>
        <w:br/>
      </w:r>
      <w:r>
        <w:rPr>
          <w:rStyle w:val="VerbatimChar"/>
        </w:rPr>
        <w:t xml:space="preserve">## (Intercept)              2.040e+05  9.468e+04   2.155 0.034309 *  </w:t>
      </w:r>
      <w:r>
        <w:br/>
      </w:r>
      <w:r>
        <w:rPr>
          <w:rStyle w:val="VerbatimChar"/>
        </w:rPr>
        <w:t xml:space="preserve">## poly(a, 5, raw = TRUE)1 -6.774e+04  3.218e+04  -2.105 0.038583 *  </w:t>
      </w:r>
      <w:r>
        <w:br/>
      </w:r>
      <w:r>
        <w:rPr>
          <w:rStyle w:val="VerbatimChar"/>
        </w:rPr>
        <w:t xml:space="preserve">## poly(a, 5, raw = TRUE)2  8.351e+03  3.991e+03   2.092 0.039695 *  </w:t>
      </w:r>
      <w:r>
        <w:br/>
      </w:r>
      <w:r>
        <w:rPr>
          <w:rStyle w:val="VerbatimChar"/>
        </w:rPr>
        <w:t xml:space="preserve">## poly(a, 5, raw = TRUE)3 -4.468e+02  2.152e+02  -2.076 0.041216 *  </w:t>
      </w:r>
      <w:r>
        <w:br/>
      </w:r>
      <w:r>
        <w:rPr>
          <w:rStyle w:val="VerbatimChar"/>
        </w:rPr>
        <w:t xml:space="preserve">## poly(a, 5, raw = TRUE)4  8.798e+00  4.276e+00   2.057 0.043031 *  </w:t>
      </w:r>
      <w:r>
        <w:br/>
      </w:r>
      <w:r>
        <w:rPr>
          <w:rStyle w:val="VerbatimChar"/>
        </w:rPr>
        <w:t xml:space="preserve">## poly(a, 5, raw = TRUE)5         NA         NA      NA       NA    </w:t>
      </w:r>
      <w:r>
        <w:br/>
      </w:r>
      <w:r>
        <w:rPr>
          <w:rStyle w:val="VerbatimChar"/>
        </w:rPr>
        <w:t>## poly(b, 5, raw = TRUE)1  4.156e+01  1.084e+01   3.834 0.000256 ***</w:t>
      </w:r>
      <w:r>
        <w:br/>
      </w:r>
      <w:r>
        <w:rPr>
          <w:rStyle w:val="VerbatimChar"/>
        </w:rPr>
        <w:t xml:space="preserve">## poly(b, 5, raw = TRUE)2 -5.981e-01  2.069e-01  -2.891 0.004992 ** </w:t>
      </w:r>
      <w:r>
        <w:br/>
      </w:r>
      <w:r>
        <w:rPr>
          <w:rStyle w:val="VerbatimChar"/>
        </w:rPr>
        <w:t xml:space="preserve">## poly(b, 5, raw = TRUE)3  3.750e-03  1.535e-03   2.442 0.016897 *  </w:t>
      </w:r>
      <w:r>
        <w:br/>
      </w:r>
      <w:r>
        <w:rPr>
          <w:rStyle w:val="VerbatimChar"/>
        </w:rPr>
        <w:t xml:space="preserve">## poly(b, 5, raw = TRUE)4 -1.043e-05  4.806e-06  -2.170 0.033100 *  </w:t>
      </w:r>
      <w:r>
        <w:br/>
      </w:r>
      <w:r>
        <w:rPr>
          <w:rStyle w:val="VerbatimChar"/>
        </w:rPr>
        <w:t xml:space="preserve">## poly(b, 5, raw = TRUE)5  1.047e-08  5.327e-09   1.966 0.052934 .  </w:t>
      </w:r>
      <w:r>
        <w:br/>
      </w:r>
      <w:r>
        <w:rPr>
          <w:rStyle w:val="VerbatimChar"/>
        </w:rPr>
        <w:t xml:space="preserve">## poly(c, 5, raw = TRUE)1 -2.319e+01  2.127e+02  -0.109 0.913498    </w:t>
      </w:r>
      <w:r>
        <w:br/>
      </w:r>
      <w:r>
        <w:rPr>
          <w:rStyle w:val="VerbatimChar"/>
        </w:rPr>
        <w:t xml:space="preserve">## poly(c, 5, raw = TRUE)2  1.555e+01  3.713e+01   0.419 0.676497    </w:t>
      </w:r>
      <w:r>
        <w:br/>
      </w:r>
      <w:r>
        <w:rPr>
          <w:rStyle w:val="VerbatimChar"/>
        </w:rPr>
        <w:t xml:space="preserve">## poly(c, 5, raw = TRUE)3 -1.418e+00  2.672e+00  -0.531 0.597230    </w:t>
      </w:r>
      <w:r>
        <w:br/>
      </w:r>
      <w:r>
        <w:rPr>
          <w:rStyle w:val="VerbatimChar"/>
        </w:rPr>
        <w:t xml:space="preserve">## poly(c, 5, raw = TRUE)4  4.810e-02  8.460e-02   0.569 0.571315    </w:t>
      </w:r>
      <w:r>
        <w:br/>
      </w:r>
      <w:r>
        <w:rPr>
          <w:rStyle w:val="VerbatimChar"/>
        </w:rPr>
        <w:t xml:space="preserve">## poly(c, 5, raw = TRUE)5 -5.529e-04  9.738e-04  -0.568 0.571843    </w:t>
      </w:r>
      <w:r>
        <w:br/>
      </w:r>
      <w:r>
        <w:rPr>
          <w:rStyle w:val="VerbatimChar"/>
        </w:rPr>
        <w:t>## poly(d, 5, raw = TRUE)1  7.042e+02  1.132e+02   6.223 2.36e-08 ***</w:t>
      </w:r>
      <w:r>
        <w:br/>
      </w:r>
      <w:r>
        <w:rPr>
          <w:rStyle w:val="VerbatimChar"/>
        </w:rPr>
        <w:lastRenderedPageBreak/>
        <w:t xml:space="preserve">## poly(d, 5, raw = TRUE)2         NA         NA      NA       NA    </w:t>
      </w:r>
      <w:r>
        <w:br/>
      </w:r>
      <w:r>
        <w:rPr>
          <w:rStyle w:val="VerbatimChar"/>
        </w:rPr>
        <w:t xml:space="preserve">## poly(d, 5, raw = TRUE)3         NA         NA      NA       NA    </w:t>
      </w:r>
      <w:r>
        <w:br/>
      </w:r>
      <w:r>
        <w:rPr>
          <w:rStyle w:val="VerbatimChar"/>
        </w:rPr>
        <w:t xml:space="preserve">## poly(d, 5, raw = TRUE)4         NA         NA      NA       NA    </w:t>
      </w:r>
      <w:r>
        <w:br/>
      </w:r>
      <w:r>
        <w:rPr>
          <w:rStyle w:val="VerbatimChar"/>
        </w:rPr>
        <w:t xml:space="preserve">## poly(d, 5, raw = TRUE)5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50.5 on 77 degrees of freedom</w:t>
      </w:r>
      <w:r>
        <w:br/>
      </w:r>
      <w:r>
        <w:rPr>
          <w:rStyle w:val="VerbatimChar"/>
        </w:rPr>
        <w:t xml:space="preserve">## Multiple R-squared:  0.6626, Adjusted R-squared:  0.5968 </w:t>
      </w:r>
      <w:r>
        <w:br/>
      </w:r>
      <w:r>
        <w:rPr>
          <w:rStyle w:val="VerbatimChar"/>
        </w:rPr>
        <w:t>## F-statistic: 10.08 on 15 and 77 DF,  p-value: 1.007e-12</w:t>
      </w:r>
    </w:p>
    <w:p w14:paraId="1CBFE510" w14:textId="77777777" w:rsidR="00825F32" w:rsidRPr="006F7DF9" w:rsidRDefault="00184ED3">
      <w:pPr>
        <w:pStyle w:val="SourceCode"/>
        <w:rPr>
          <w:lang w:val="it-IT"/>
        </w:rPr>
      </w:pPr>
      <w:r w:rsidRPr="006F7DF9">
        <w:rPr>
          <w:rStyle w:val="VerbatimChar"/>
          <w:lang w:val="it-IT"/>
        </w:rPr>
        <w:t xml:space="preserve">##               </w:t>
      </w:r>
      <w:proofErr w:type="spellStart"/>
      <w:r w:rsidRPr="006F7DF9">
        <w:rPr>
          <w:rStyle w:val="VerbatimChar"/>
          <w:lang w:val="it-IT"/>
        </w:rPr>
        <w:t>df</w:t>
      </w:r>
      <w:proofErr w:type="spellEnd"/>
      <w:r w:rsidRPr="006F7DF9">
        <w:rPr>
          <w:rStyle w:val="VerbatimChar"/>
          <w:lang w:val="it-IT"/>
        </w:rPr>
        <w:t xml:space="preserve">      AIC</w:t>
      </w:r>
      <w:r w:rsidRPr="006F7DF9">
        <w:rPr>
          <w:lang w:val="it-IT"/>
        </w:rPr>
        <w:br/>
      </w:r>
      <w:r w:rsidRPr="006F7DF9">
        <w:rPr>
          <w:rStyle w:val="VerbatimChar"/>
          <w:lang w:val="it-IT"/>
        </w:rPr>
        <w:t>## model1         6 1429.441</w:t>
      </w:r>
      <w:r w:rsidRPr="006F7DF9">
        <w:rPr>
          <w:lang w:val="it-IT"/>
        </w:rPr>
        <w:br/>
      </w:r>
      <w:r w:rsidRPr="006F7DF9">
        <w:rPr>
          <w:rStyle w:val="VerbatimChar"/>
          <w:lang w:val="it-IT"/>
        </w:rPr>
        <w:t>## model_degree5 17 1416.911</w:t>
      </w:r>
    </w:p>
    <w:p w14:paraId="08C35DA0" w14:textId="77777777" w:rsidR="00825F32" w:rsidRDefault="00184ED3">
      <w:pPr>
        <w:pStyle w:val="Compact"/>
        <w:numPr>
          <w:ilvl w:val="0"/>
          <w:numId w:val="4"/>
        </w:numPr>
      </w:pPr>
      <w:r>
        <w:t>As part of a multiple regression model for personal income, a survey is administered to randomly selected individuals. As well as several quantitative variables, a qualitative variable for education (the highest degree earned) is included in the survey and coded as follows: 1 = less than a high school degree,2 = high school degree,3 = bachelors degree,4 = masters degree and 5 = doctorateor above.</w:t>
      </w:r>
    </w:p>
    <w:p w14:paraId="49EB6930" w14:textId="77777777" w:rsidR="00825F32" w:rsidRDefault="00184ED3">
      <w:pPr>
        <w:pStyle w:val="FirstParagraph"/>
      </w:pPr>
      <w:r>
        <w:t>a. How many dummy variables must be coded for the education variable?</w:t>
      </w:r>
    </w:p>
    <w:p w14:paraId="672F3AC4" w14:textId="77777777" w:rsidR="00825F32" w:rsidRDefault="00184ED3">
      <w:pPr>
        <w:pStyle w:val="BodyText"/>
      </w:pPr>
      <w:r>
        <w:t>4 dummy variables must be encoded.</w:t>
      </w:r>
    </w:p>
    <w:p w14:paraId="19EE535D" w14:textId="77777777" w:rsidR="00825F32" w:rsidRDefault="00184ED3">
      <w:pPr>
        <w:pStyle w:val="BodyText"/>
      </w:pPr>
      <w:r>
        <w:t xml:space="preserve">b. Describe (define) dummy variables that you would create to represent the education variable in a regression model. Give them names and describe the way you would code them for use in the model. </w:t>
      </w:r>
    </w:p>
    <w:p w14:paraId="6700C850" w14:textId="77777777" w:rsidR="00825F32" w:rsidRDefault="00184ED3">
      <w:pPr>
        <w:pStyle w:val="BodyText"/>
      </w:pPr>
      <w:r>
        <w:t>Dummy variables are used to turn categorical data into numeric values. There would be 4 columns, if the highest degree earned was for example a bachelors degree, there would be a 1 in that column and 0 in the other 3 columns (less-hs,hs, masters).</w:t>
      </w:r>
    </w:p>
    <w:p w14:paraId="24118160" w14:textId="77777777" w:rsidR="00825F32" w:rsidRDefault="00184ED3">
      <w:pPr>
        <w:pStyle w:val="BodyText"/>
      </w:pPr>
      <w:r>
        <w:t xml:space="preserve"> c. Can all of the dummy variables equal 1 simultaneously for a person included in the survey? If so, what is the interpretation? </w:t>
      </w:r>
    </w:p>
    <w:p w14:paraId="4E9D1152" w14:textId="77777777" w:rsidR="00825F32" w:rsidRDefault="00184ED3">
      <w:pPr>
        <w:pStyle w:val="BodyText"/>
      </w:pPr>
      <w:r>
        <w:t>No, only for the highest degree earned. All others will have 0.</w:t>
      </w:r>
    </w:p>
    <w:p w14:paraId="7AAE61A2" w14:textId="77777777" w:rsidR="00825F32" w:rsidRDefault="00184ED3">
      <w:pPr>
        <w:pStyle w:val="BodyText"/>
      </w:pPr>
      <w:r>
        <w:t xml:space="preserve"> d. Can all of the dummy variables equal 0 simultaneously for a person included in the survey? If so, what is the interpretation? </w:t>
      </w:r>
    </w:p>
    <w:p w14:paraId="0EE484CE" w14:textId="77777777" w:rsidR="00825F32" w:rsidRDefault="00184ED3">
      <w:pPr>
        <w:pStyle w:val="BodyText"/>
      </w:pPr>
      <w:r>
        <w:t>Yes, the column that is left out would be the column test against.</w:t>
      </w:r>
    </w:p>
    <w:p w14:paraId="6FC79D89" w14:textId="77777777" w:rsidR="00825F32" w:rsidRDefault="00184ED3">
      <w:pPr>
        <w:pStyle w:val="Compact"/>
        <w:numPr>
          <w:ilvl w:val="0"/>
          <w:numId w:val="5"/>
        </w:numPr>
      </w:pPr>
      <w:r>
        <w:t>Suppose you have built a multiple regression model to predict house prices in a community that uses three variables: house size, distance from downtown, and typical commute time as independent variables. You then randomly selected 50 homes in the community and determined the values for each variable for every house in your sample. For this model, provide the correct degrees of freedom for the following sums of squares as they would appear in the Statgraphics output. (Bespecific, I want numbers, not formulas!)</w:t>
      </w:r>
    </w:p>
    <w:p w14:paraId="57F394A4" w14:textId="59DBE31B" w:rsidR="00825F32" w:rsidRDefault="00184ED3">
      <w:pPr>
        <w:pStyle w:val="FirstParagraph"/>
      </w:pPr>
      <w:r>
        <w:lastRenderedPageBreak/>
        <w:t xml:space="preserve"> a. </w:t>
      </w:r>
      <w:proofErr w:type="spellStart"/>
      <w:r>
        <w:t>sst</w:t>
      </w:r>
      <w:proofErr w:type="spellEnd"/>
      <w:r>
        <w:t xml:space="preserve">: </w:t>
      </w:r>
      <w:r w:rsidR="009E55F4">
        <w:tab/>
      </w:r>
      <w:r w:rsidR="009E55F4">
        <w:tab/>
      </w:r>
      <w:r>
        <w:t xml:space="preserve">df= </w:t>
      </w:r>
      <w:r w:rsidRPr="00254334">
        <w:rPr>
          <w:b/>
          <w:bCs/>
        </w:rPr>
        <w:t>n - 1 = 49</w:t>
      </w:r>
      <w:r>
        <w:t xml:space="preserve"> </w:t>
      </w:r>
    </w:p>
    <w:p w14:paraId="369A4BCB" w14:textId="63A45B4C" w:rsidR="00825F32" w:rsidRDefault="00184ED3">
      <w:pPr>
        <w:pStyle w:val="BodyText"/>
      </w:pPr>
      <w:r>
        <w:t xml:space="preserve"> b. </w:t>
      </w:r>
      <w:proofErr w:type="spellStart"/>
      <w:r>
        <w:t>sse</w:t>
      </w:r>
      <w:proofErr w:type="spellEnd"/>
      <w:r>
        <w:t xml:space="preserve">: </w:t>
      </w:r>
      <w:r w:rsidR="009E55F4">
        <w:tab/>
      </w:r>
      <w:r>
        <w:t xml:space="preserve">df= </w:t>
      </w:r>
      <w:r w:rsidRPr="00254334">
        <w:rPr>
          <w:b/>
          <w:bCs/>
        </w:rPr>
        <w:t>n - k -1 = 46</w:t>
      </w:r>
      <w:r>
        <w:t xml:space="preserve"> </w:t>
      </w:r>
    </w:p>
    <w:p w14:paraId="585A7A05" w14:textId="072E672E" w:rsidR="00825F32" w:rsidRDefault="00184ED3">
      <w:pPr>
        <w:pStyle w:val="BodyText"/>
      </w:pPr>
      <w:r>
        <w:t xml:space="preserve"> c. </w:t>
      </w:r>
      <w:proofErr w:type="spellStart"/>
      <w:r>
        <w:t>ssr</w:t>
      </w:r>
      <w:proofErr w:type="spellEnd"/>
      <w:r>
        <w:t xml:space="preserve">: </w:t>
      </w:r>
      <w:r w:rsidR="009E55F4">
        <w:tab/>
      </w:r>
      <w:r w:rsidR="009E55F4">
        <w:tab/>
      </w:r>
      <w:r>
        <w:t xml:space="preserve">df= </w:t>
      </w:r>
      <w:r w:rsidRPr="00254334">
        <w:rPr>
          <w:b/>
          <w:bCs/>
        </w:rPr>
        <w:t>k = 3</w:t>
      </w:r>
      <w:r>
        <w:t xml:space="preserve"> </w:t>
      </w:r>
    </w:p>
    <w:p w14:paraId="54576FCB" w14:textId="77777777" w:rsidR="006F7DF9" w:rsidRDefault="00184ED3">
      <w:pPr>
        <w:pStyle w:val="BodyText"/>
      </w:pPr>
      <w:r>
        <w:t xml:space="preserve"> d. State in symbolic form the hypotheses for the test of the model. </w:t>
      </w:r>
    </w:p>
    <w:p w14:paraId="2207F267" w14:textId="58F544A6" w:rsidR="00825F32" w:rsidRDefault="00184ED3">
      <w:pPr>
        <w:pStyle w:val="BodyText"/>
      </w:pPr>
      <w:r>
        <w:br/>
        <w:t>salary = b1 * housesize + b2 * distanceFromTOwn + b3 * typicalCommute</w:t>
      </w:r>
      <w:r>
        <w:br/>
      </w:r>
      <w:r w:rsidRPr="00B93813">
        <w:rPr>
          <w:b/>
          <w:bCs/>
        </w:rPr>
        <w:t>H0:</w:t>
      </w:r>
      <w:r>
        <w:t xml:space="preserve"> b1=b2=b3=0</w:t>
      </w:r>
      <w:r>
        <w:br/>
      </w:r>
      <w:r w:rsidRPr="00B93813">
        <w:rPr>
          <w:b/>
          <w:bCs/>
        </w:rPr>
        <w:t>H(alternative):</w:t>
      </w:r>
      <w:r>
        <w:t xml:space="preserve"> b</w:t>
      </w:r>
      <w:proofErr w:type="gramStart"/>
      <w:r>
        <w:t>1 !</w:t>
      </w:r>
      <w:proofErr w:type="gramEnd"/>
      <w:r>
        <w:t>= 0 or b2 !=0 or b3 != 0 ‘atleast one of the coefficients is not equal to 0’</w:t>
      </w:r>
      <w:r>
        <w:br/>
      </w:r>
    </w:p>
    <w:p w14:paraId="25EB1211" w14:textId="77777777" w:rsidR="00825F32" w:rsidRDefault="00184ED3">
      <w:pPr>
        <w:pStyle w:val="BodyText"/>
      </w:pPr>
      <w:r>
        <w:t xml:space="preserve"> e. What is the test statistic associated with the hypothesis test described in part (b)? Write out the equation for this test statistic. </w:t>
      </w:r>
    </w:p>
    <w:p w14:paraId="71A73849" w14:textId="77777777" w:rsidR="006F7DF9" w:rsidRDefault="00184ED3" w:rsidP="006F7DF9">
      <w:pPr>
        <w:pStyle w:val="BodyText"/>
        <w:rPr>
          <w:lang w:val="pt-BR"/>
        </w:rPr>
      </w:pPr>
      <w:r w:rsidRPr="006F7DF9">
        <w:rPr>
          <w:lang w:val="pt-BR"/>
        </w:rPr>
        <w:t>F = MSR/MSE = (SSR/</w:t>
      </w:r>
      <w:proofErr w:type="gramStart"/>
      <w:r w:rsidRPr="006F7DF9">
        <w:rPr>
          <w:lang w:val="pt-BR"/>
        </w:rPr>
        <w:t>k)/</w:t>
      </w:r>
      <w:proofErr w:type="gramEnd"/>
      <w:r w:rsidRPr="006F7DF9">
        <w:rPr>
          <w:lang w:val="pt-BR"/>
        </w:rPr>
        <w:t>(SSE/(n-k-1))</w:t>
      </w:r>
    </w:p>
    <w:p w14:paraId="7809BF5E" w14:textId="77777777" w:rsidR="006F7DF9" w:rsidRDefault="006F7DF9" w:rsidP="006F7DF9">
      <w:pPr>
        <w:pStyle w:val="BodyText"/>
        <w:rPr>
          <w:lang w:val="pt-BR"/>
        </w:rPr>
      </w:pPr>
    </w:p>
    <w:p w14:paraId="68E585C9" w14:textId="77777777" w:rsidR="006F7DF9" w:rsidRDefault="006F7DF9" w:rsidP="006F7DF9">
      <w:pPr>
        <w:pStyle w:val="BodyText"/>
        <w:rPr>
          <w:lang w:val="pt-BR"/>
        </w:rPr>
      </w:pPr>
    </w:p>
    <w:p w14:paraId="69B4B867" w14:textId="77777777" w:rsidR="006F7DF9" w:rsidRDefault="006F7DF9" w:rsidP="006F7DF9">
      <w:pPr>
        <w:pStyle w:val="BodyText"/>
        <w:rPr>
          <w:lang w:val="pt-BR"/>
        </w:rPr>
      </w:pPr>
    </w:p>
    <w:p w14:paraId="5F8FD1DB" w14:textId="77777777" w:rsidR="006F7DF9" w:rsidRDefault="006F7DF9" w:rsidP="006F7DF9">
      <w:pPr>
        <w:pStyle w:val="BodyText"/>
        <w:rPr>
          <w:lang w:val="pt-BR"/>
        </w:rPr>
      </w:pPr>
    </w:p>
    <w:p w14:paraId="67476779" w14:textId="77777777" w:rsidR="006F7DF9" w:rsidRDefault="006F7DF9" w:rsidP="006F7DF9">
      <w:pPr>
        <w:pStyle w:val="BodyText"/>
        <w:rPr>
          <w:lang w:val="pt-BR"/>
        </w:rPr>
      </w:pPr>
    </w:p>
    <w:p w14:paraId="397B273C" w14:textId="77777777" w:rsidR="006F7DF9" w:rsidRDefault="006F7DF9" w:rsidP="006F7DF9">
      <w:pPr>
        <w:pStyle w:val="BodyText"/>
        <w:rPr>
          <w:lang w:val="pt-BR"/>
        </w:rPr>
      </w:pPr>
    </w:p>
    <w:p w14:paraId="5472B04B" w14:textId="77777777" w:rsidR="006F7DF9" w:rsidRDefault="006F7DF9" w:rsidP="006F7DF9">
      <w:pPr>
        <w:pStyle w:val="BodyText"/>
        <w:rPr>
          <w:lang w:val="pt-BR"/>
        </w:rPr>
      </w:pPr>
    </w:p>
    <w:p w14:paraId="52B1EC15" w14:textId="77777777" w:rsidR="006F7DF9" w:rsidRDefault="006F7DF9" w:rsidP="006F7DF9">
      <w:pPr>
        <w:pStyle w:val="BodyText"/>
        <w:rPr>
          <w:lang w:val="pt-BR"/>
        </w:rPr>
      </w:pPr>
    </w:p>
    <w:p w14:paraId="2E23CBD8" w14:textId="77777777" w:rsidR="006F7DF9" w:rsidRDefault="006F7DF9" w:rsidP="006F7DF9">
      <w:pPr>
        <w:pStyle w:val="BodyText"/>
        <w:rPr>
          <w:lang w:val="pt-BR"/>
        </w:rPr>
      </w:pPr>
    </w:p>
    <w:p w14:paraId="490C6EB2" w14:textId="77777777" w:rsidR="006F7DF9" w:rsidRDefault="006F7DF9" w:rsidP="006F7DF9">
      <w:pPr>
        <w:pStyle w:val="BodyText"/>
        <w:rPr>
          <w:lang w:val="pt-BR"/>
        </w:rPr>
      </w:pPr>
    </w:p>
    <w:p w14:paraId="7032D437" w14:textId="77777777" w:rsidR="006F7DF9" w:rsidRDefault="006F7DF9" w:rsidP="006F7DF9">
      <w:pPr>
        <w:pStyle w:val="BodyText"/>
        <w:rPr>
          <w:lang w:val="pt-BR"/>
        </w:rPr>
      </w:pPr>
    </w:p>
    <w:p w14:paraId="5FE53F6D" w14:textId="77777777" w:rsidR="006F7DF9" w:rsidRDefault="006F7DF9" w:rsidP="006F7DF9">
      <w:pPr>
        <w:pStyle w:val="BodyText"/>
        <w:rPr>
          <w:lang w:val="pt-BR"/>
        </w:rPr>
      </w:pPr>
    </w:p>
    <w:p w14:paraId="5A6048BD" w14:textId="77777777" w:rsidR="006F7DF9" w:rsidRDefault="006F7DF9" w:rsidP="006F7DF9">
      <w:pPr>
        <w:pStyle w:val="BodyText"/>
        <w:rPr>
          <w:lang w:val="pt-BR"/>
        </w:rPr>
      </w:pPr>
    </w:p>
    <w:p w14:paraId="5B0F6522" w14:textId="77777777" w:rsidR="006F7DF9" w:rsidRDefault="006F7DF9" w:rsidP="006F7DF9">
      <w:pPr>
        <w:pStyle w:val="BodyText"/>
        <w:rPr>
          <w:lang w:val="pt-BR"/>
        </w:rPr>
      </w:pPr>
    </w:p>
    <w:p w14:paraId="535D12C3" w14:textId="77777777" w:rsidR="006F7DF9" w:rsidRDefault="006F7DF9" w:rsidP="006F7DF9">
      <w:pPr>
        <w:pStyle w:val="BodyText"/>
        <w:rPr>
          <w:lang w:val="pt-BR"/>
        </w:rPr>
      </w:pPr>
    </w:p>
    <w:p w14:paraId="53EDE90D" w14:textId="77777777" w:rsidR="006F7DF9" w:rsidRDefault="006F7DF9" w:rsidP="006F7DF9">
      <w:pPr>
        <w:pStyle w:val="BodyText"/>
        <w:rPr>
          <w:lang w:val="pt-BR"/>
        </w:rPr>
      </w:pPr>
    </w:p>
    <w:p w14:paraId="030BB974" w14:textId="77777777" w:rsidR="006F7DF9" w:rsidRDefault="006F7DF9" w:rsidP="006F7DF9">
      <w:pPr>
        <w:pStyle w:val="BodyText"/>
        <w:rPr>
          <w:lang w:val="pt-BR"/>
        </w:rPr>
      </w:pPr>
    </w:p>
    <w:p w14:paraId="010A4948" w14:textId="77777777" w:rsidR="006F7DF9" w:rsidRDefault="006F7DF9" w:rsidP="006F7DF9">
      <w:pPr>
        <w:pStyle w:val="BodyText"/>
        <w:rPr>
          <w:lang w:val="pt-BR"/>
        </w:rPr>
      </w:pPr>
    </w:p>
    <w:p w14:paraId="4E311E2A" w14:textId="77777777" w:rsidR="006F7DF9" w:rsidRDefault="006F7DF9" w:rsidP="006F7DF9">
      <w:pPr>
        <w:pStyle w:val="BodyText"/>
        <w:rPr>
          <w:lang w:val="pt-BR"/>
        </w:rPr>
      </w:pPr>
    </w:p>
    <w:p w14:paraId="51F8CBB3" w14:textId="77777777" w:rsidR="006F7DF9" w:rsidRDefault="006F7DF9" w:rsidP="006F7DF9">
      <w:pPr>
        <w:pStyle w:val="BodyText"/>
        <w:rPr>
          <w:lang w:val="pt-BR"/>
        </w:rPr>
      </w:pPr>
    </w:p>
    <w:p w14:paraId="59CC2709" w14:textId="77777777" w:rsidR="006F7DF9" w:rsidRDefault="006F7DF9" w:rsidP="006F7DF9">
      <w:pPr>
        <w:pStyle w:val="BodyText"/>
        <w:rPr>
          <w:lang w:val="pt-BR"/>
        </w:rPr>
      </w:pPr>
    </w:p>
    <w:p w14:paraId="1CFC8A8A" w14:textId="50AB619A" w:rsidR="006F7DF9" w:rsidRDefault="006F7DF9" w:rsidP="006F7DF9">
      <w:pPr>
        <w:pStyle w:val="BodyText"/>
        <w:rPr>
          <w:lang w:val="pt-BR"/>
        </w:rPr>
      </w:pPr>
      <w:r w:rsidRPr="00B93813">
        <w:rPr>
          <w:b/>
          <w:bCs/>
          <w:lang w:val="pt-BR"/>
        </w:rPr>
        <w:t>4</w:t>
      </w:r>
      <w:r>
        <w:rPr>
          <w:lang w:val="pt-BR"/>
        </w:rPr>
        <w:t>.</w:t>
      </w:r>
    </w:p>
    <w:p w14:paraId="57126C2D" w14:textId="66B29310" w:rsidR="006F7DF9" w:rsidRPr="006F7DF9" w:rsidRDefault="006F7DF9">
      <w:pPr>
        <w:pStyle w:val="BodyText"/>
        <w:rPr>
          <w:lang w:val="pt-BR"/>
        </w:rPr>
      </w:pPr>
      <w:r>
        <w:rPr>
          <w:noProof/>
          <w:lang w:val="pt-BR"/>
        </w:rPr>
        <w:drawing>
          <wp:inline distT="0" distB="0" distL="0" distR="0" wp14:anchorId="6BC0B3B0" wp14:editId="46AF2274">
            <wp:extent cx="6128714" cy="4596538"/>
            <wp:effectExtent l="0" t="762000" r="0" b="750570"/>
            <wp:docPr id="4" name="Picture 4" descr="A close up of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1210.JPG"/>
                    <pic:cNvPicPr/>
                  </pic:nvPicPr>
                  <pic:blipFill>
                    <a:blip r:embed="rId10">
                      <a:extLst>
                        <a:ext uri="{28A0092B-C50C-407E-A947-70E740481C1C}">
                          <a14:useLocalDpi xmlns:a14="http://schemas.microsoft.com/office/drawing/2010/main" val="0"/>
                        </a:ext>
                      </a:extLst>
                    </a:blip>
                    <a:stretch>
                      <a:fillRect/>
                    </a:stretch>
                  </pic:blipFill>
                  <pic:spPr>
                    <a:xfrm rot="5400000">
                      <a:off x="0" y="0"/>
                      <a:ext cx="6278859" cy="4709147"/>
                    </a:xfrm>
                    <a:prstGeom prst="rect">
                      <a:avLst/>
                    </a:prstGeom>
                  </pic:spPr>
                </pic:pic>
              </a:graphicData>
            </a:graphic>
          </wp:inline>
        </w:drawing>
      </w:r>
    </w:p>
    <w:sectPr w:rsidR="006F7DF9" w:rsidRPr="006F7D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F0EF63" w14:textId="77777777" w:rsidR="00B44F8F" w:rsidRDefault="00B44F8F">
      <w:pPr>
        <w:spacing w:after="0"/>
      </w:pPr>
      <w:r>
        <w:separator/>
      </w:r>
    </w:p>
  </w:endnote>
  <w:endnote w:type="continuationSeparator" w:id="0">
    <w:p w14:paraId="299E7EDF" w14:textId="77777777" w:rsidR="00B44F8F" w:rsidRDefault="00B44F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07C7A8" w14:textId="77777777" w:rsidR="00B44F8F" w:rsidRDefault="00B44F8F">
      <w:r>
        <w:separator/>
      </w:r>
    </w:p>
  </w:footnote>
  <w:footnote w:type="continuationSeparator" w:id="0">
    <w:p w14:paraId="5040C09D" w14:textId="77777777" w:rsidR="00B44F8F" w:rsidRDefault="00B44F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776B96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E66663DA"/>
    <w:lvl w:ilvl="0">
      <w:start w:val="1"/>
      <w:numFmt w:val="decimal"/>
      <w:lvlText w:val="%1."/>
      <w:lvlJc w:val="left"/>
      <w:pPr>
        <w:tabs>
          <w:tab w:val="num" w:pos="0"/>
        </w:tabs>
        <w:ind w:left="480" w:hanging="480"/>
      </w:pPr>
      <w:rPr>
        <w:b/>
        <w:bCs/>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0CD2DE"/>
    <w:multiLevelType w:val="multilevel"/>
    <w:tmpl w:val="9892C3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40AA25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C832E396"/>
    <w:lvl w:ilvl="0">
      <w:start w:val="3"/>
      <w:numFmt w:val="decimal"/>
      <w:lvlText w:val="%1."/>
      <w:lvlJc w:val="left"/>
      <w:pPr>
        <w:tabs>
          <w:tab w:val="num" w:pos="0"/>
        </w:tabs>
        <w:ind w:left="480" w:hanging="480"/>
      </w:pPr>
      <w:rPr>
        <w:b/>
        <w:bCs/>
      </w:r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71315DCA"/>
    <w:multiLevelType w:val="multilevel"/>
    <w:tmpl w:val="0054F76E"/>
    <w:lvl w:ilvl="0">
      <w:start w:val="2"/>
      <w:numFmt w:val="decimal"/>
      <w:lvlText w:val="%1."/>
      <w:lvlJc w:val="left"/>
      <w:pPr>
        <w:tabs>
          <w:tab w:val="num" w:pos="0"/>
        </w:tabs>
        <w:ind w:left="480" w:hanging="480"/>
      </w:pPr>
      <w:rPr>
        <w:b/>
        <w:bCs/>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4ED3"/>
    <w:rsid w:val="00254334"/>
    <w:rsid w:val="004E29B3"/>
    <w:rsid w:val="00590D07"/>
    <w:rsid w:val="006F7DF9"/>
    <w:rsid w:val="00784D58"/>
    <w:rsid w:val="00825F32"/>
    <w:rsid w:val="008D6863"/>
    <w:rsid w:val="009E55F4"/>
    <w:rsid w:val="00B44F8F"/>
    <w:rsid w:val="00B86B75"/>
    <w:rsid w:val="00B93813"/>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0090CE3E"/>
  <w15:docId w15:val="{F51560F4-5DD7-8040-A327-81C69BD43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F7DF9"/>
    <w:pPr>
      <w:tabs>
        <w:tab w:val="center" w:pos="4680"/>
        <w:tab w:val="right" w:pos="9360"/>
      </w:tabs>
      <w:spacing w:after="0"/>
    </w:pPr>
  </w:style>
  <w:style w:type="character" w:customStyle="1" w:styleId="HeaderChar">
    <w:name w:val="Header Char"/>
    <w:basedOn w:val="DefaultParagraphFont"/>
    <w:link w:val="Header"/>
    <w:rsid w:val="006F7DF9"/>
  </w:style>
  <w:style w:type="paragraph" w:styleId="Footer">
    <w:name w:val="footer"/>
    <w:basedOn w:val="Normal"/>
    <w:link w:val="FooterChar"/>
    <w:unhideWhenUsed/>
    <w:rsid w:val="006F7DF9"/>
    <w:pPr>
      <w:tabs>
        <w:tab w:val="center" w:pos="4680"/>
        <w:tab w:val="right" w:pos="9360"/>
      </w:tabs>
      <w:spacing w:after="0"/>
    </w:pPr>
  </w:style>
  <w:style w:type="character" w:customStyle="1" w:styleId="FooterChar">
    <w:name w:val="Footer Char"/>
    <w:basedOn w:val="DefaultParagraphFont"/>
    <w:link w:val="Footer"/>
    <w:rsid w:val="006F7D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8</Pages>
  <Words>1462</Words>
  <Characters>8334</Characters>
  <Application>Microsoft Office Word</Application>
  <DocSecurity>0</DocSecurity>
  <Lines>69</Lines>
  <Paragraphs>19</Paragraphs>
  <ScaleCrop>false</ScaleCrop>
  <Company/>
  <LinksUpToDate>false</LinksUpToDate>
  <CharactersWithSpaces>9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2</dc:title>
  <dc:creator>Roberto</dc:creator>
  <cp:keywords/>
  <cp:lastModifiedBy>Campos, Roberto</cp:lastModifiedBy>
  <cp:revision>5</cp:revision>
  <dcterms:created xsi:type="dcterms:W3CDTF">2020-04-12T05:18:00Z</dcterms:created>
  <dcterms:modified xsi:type="dcterms:W3CDTF">2020-04-12T05:30:00Z</dcterms:modified>
</cp:coreProperties>
</file>